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06B0E" w14:textId="77777777" w:rsidR="00797AF0" w:rsidRDefault="00797AF0" w:rsidP="00BF5AEF">
      <w:pPr>
        <w:rPr>
          <w:rFonts w:ascii="Times New Roman" w:hAnsi="Times New Roman" w:cs="Times New Roman"/>
          <w:sz w:val="21"/>
          <w:szCs w:val="21"/>
        </w:rPr>
      </w:pPr>
    </w:p>
    <w:p w14:paraId="701AA8BF" w14:textId="595A7E35" w:rsidR="00BF5AEF" w:rsidRPr="00992533" w:rsidRDefault="00797AF0" w:rsidP="00BF5AEF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upplementary Table S</w:t>
      </w:r>
      <w:r w:rsidR="0095365F">
        <w:rPr>
          <w:rFonts w:ascii="Times New Roman" w:hAnsi="Times New Roman" w:cs="Times New Roman"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.</w:t>
      </w:r>
      <w:r w:rsidR="00BF5AEF">
        <w:rPr>
          <w:rFonts w:ascii="Times New Roman" w:hAnsi="Times New Roman" w:cs="Times New Roman"/>
          <w:sz w:val="21"/>
          <w:szCs w:val="21"/>
        </w:rPr>
        <w:t xml:space="preserve"> Likel</w:t>
      </w:r>
      <w:r w:rsidR="00523A68">
        <w:rPr>
          <w:rFonts w:ascii="Times New Roman" w:hAnsi="Times New Roman" w:cs="Times New Roman"/>
          <w:sz w:val="21"/>
          <w:szCs w:val="21"/>
        </w:rPr>
        <w:t xml:space="preserve">ihood ratio test for </w:t>
      </w:r>
      <w:r w:rsidR="00962C45">
        <w:rPr>
          <w:rFonts w:ascii="Times New Roman" w:hAnsi="Times New Roman" w:cs="Times New Roman"/>
          <w:sz w:val="21"/>
          <w:szCs w:val="21"/>
        </w:rPr>
        <w:t>model</w:t>
      </w:r>
      <w:r w:rsidR="00523A68">
        <w:rPr>
          <w:rFonts w:ascii="Times New Roman" w:hAnsi="Times New Roman" w:cs="Times New Roman"/>
          <w:sz w:val="21"/>
          <w:szCs w:val="21"/>
        </w:rPr>
        <w:t xml:space="preserve"> (</w:t>
      </w:r>
      <w:r w:rsidR="00962C45">
        <w:rPr>
          <w:rFonts w:ascii="Times New Roman" w:hAnsi="Times New Roman" w:cs="Times New Roman"/>
          <w:sz w:val="21"/>
          <w:szCs w:val="21"/>
        </w:rPr>
        <w:t>10</w:t>
      </w:r>
      <w:r w:rsidR="00BF5AEF">
        <w:rPr>
          <w:rFonts w:ascii="Times New Roman" w:hAnsi="Times New Roman" w:cs="Times New Roman"/>
          <w:sz w:val="21"/>
          <w:szCs w:val="21"/>
        </w:rPr>
        <w:t xml:space="preserve">) </w:t>
      </w:r>
      <w:r w:rsidR="00962C45">
        <w:rPr>
          <w:rFonts w:ascii="Times New Roman" w:hAnsi="Times New Roman" w:cs="Times New Roman"/>
          <w:sz w:val="21"/>
          <w:szCs w:val="21"/>
        </w:rPr>
        <w:t>to</w:t>
      </w:r>
      <w:r w:rsidR="00BF5AEF">
        <w:rPr>
          <w:rFonts w:ascii="Times New Roman" w:hAnsi="Times New Roman" w:cs="Times New Roman"/>
          <w:sz w:val="21"/>
          <w:szCs w:val="21"/>
        </w:rPr>
        <w:t xml:space="preserve"> </w:t>
      </w:r>
      <w:r w:rsidR="00962C45">
        <w:rPr>
          <w:rFonts w:ascii="Times New Roman" w:hAnsi="Times New Roman" w:cs="Times New Roman"/>
          <w:sz w:val="21"/>
          <w:szCs w:val="21"/>
        </w:rPr>
        <w:t>model</w:t>
      </w:r>
      <w:r w:rsidR="00BF5AEF">
        <w:rPr>
          <w:rFonts w:ascii="Times New Roman" w:hAnsi="Times New Roman" w:cs="Times New Roman"/>
          <w:sz w:val="21"/>
          <w:szCs w:val="21"/>
        </w:rPr>
        <w:t xml:space="preserve"> (</w:t>
      </w:r>
      <w:r w:rsidR="00962C45">
        <w:rPr>
          <w:rFonts w:ascii="Times New Roman" w:hAnsi="Times New Roman" w:cs="Times New Roman"/>
          <w:sz w:val="21"/>
          <w:szCs w:val="21"/>
        </w:rPr>
        <w:t>9</w:t>
      </w:r>
      <w:r w:rsidR="00BF5AEF">
        <w:rPr>
          <w:rFonts w:ascii="Times New Roman" w:hAnsi="Times New Roman" w:cs="Times New Roman"/>
          <w:sz w:val="21"/>
          <w:szCs w:val="21"/>
        </w:rPr>
        <w:t>) by birth cohort</w:t>
      </w:r>
    </w:p>
    <w:tbl>
      <w:tblPr>
        <w:tblW w:w="14512" w:type="dxa"/>
        <w:tblInd w:w="-567" w:type="dxa"/>
        <w:tblLook w:val="04A0" w:firstRow="1" w:lastRow="0" w:firstColumn="1" w:lastColumn="0" w:noHBand="0" w:noVBand="1"/>
      </w:tblPr>
      <w:tblGrid>
        <w:gridCol w:w="1768"/>
        <w:gridCol w:w="794"/>
        <w:gridCol w:w="807"/>
        <w:gridCol w:w="898"/>
        <w:gridCol w:w="1045"/>
        <w:gridCol w:w="807"/>
        <w:gridCol w:w="896"/>
        <w:gridCol w:w="807"/>
        <w:gridCol w:w="794"/>
        <w:gridCol w:w="898"/>
        <w:gridCol w:w="807"/>
        <w:gridCol w:w="794"/>
        <w:gridCol w:w="898"/>
        <w:gridCol w:w="807"/>
        <w:gridCol w:w="794"/>
        <w:gridCol w:w="898"/>
      </w:tblGrid>
      <w:tr w:rsidR="00BF5AEF" w:rsidRPr="00992533" w14:paraId="3DE1A240" w14:textId="77777777" w:rsidTr="00962C45">
        <w:trPr>
          <w:trHeight w:val="340"/>
        </w:trPr>
        <w:tc>
          <w:tcPr>
            <w:tcW w:w="17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8E7D" w14:textId="77777777" w:rsidR="00BF5AEF" w:rsidRPr="009B3748" w:rsidRDefault="00BC2EB8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Year of birth</w:t>
            </w:r>
          </w:p>
        </w:tc>
        <w:tc>
          <w:tcPr>
            <w:tcW w:w="249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28DA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925</w:t>
            </w: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0C10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935</w:t>
            </w:r>
          </w:p>
        </w:tc>
        <w:tc>
          <w:tcPr>
            <w:tcW w:w="249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E859F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945</w:t>
            </w:r>
          </w:p>
        </w:tc>
        <w:tc>
          <w:tcPr>
            <w:tcW w:w="249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90D5C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955</w:t>
            </w:r>
          </w:p>
        </w:tc>
        <w:tc>
          <w:tcPr>
            <w:tcW w:w="249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27225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965</w:t>
            </w:r>
          </w:p>
        </w:tc>
      </w:tr>
      <w:tr w:rsidR="00BF5AEF" w:rsidRPr="00992533" w14:paraId="24297971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A3C8E" w14:textId="400E3CF1" w:rsidR="00BF5AEF" w:rsidRPr="009B3748" w:rsidRDefault="00C96B4B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</w:t>
            </w:r>
            <w:r w:rsidR="00BF5AEF" w:rsidRPr="009B374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hort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91DC1E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otal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63E24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Male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AE3B7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7EA80B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otal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16930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Male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D434E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C049D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otal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9EFD9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Male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33891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9DD942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otal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A496DD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Male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C669D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Female</w:t>
            </w:r>
          </w:p>
        </w:tc>
        <w:tc>
          <w:tcPr>
            <w:tcW w:w="807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97611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otal</w:t>
            </w:r>
          </w:p>
        </w:tc>
        <w:tc>
          <w:tcPr>
            <w:tcW w:w="7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34CA3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Male</w:t>
            </w:r>
          </w:p>
        </w:tc>
        <w:tc>
          <w:tcPr>
            <w:tcW w:w="898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B040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Female</w:t>
            </w:r>
          </w:p>
        </w:tc>
      </w:tr>
      <w:tr w:rsidR="001E5BA4" w:rsidRPr="00992533" w14:paraId="082D01A6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B6FF" w14:textId="7DDE5B26" w:rsidR="001E5BA4" w:rsidRPr="009B3748" w:rsidRDefault="001E5BA4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og</w:t>
            </w:r>
            <w:r w:rsidR="00C96B4B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ikelihood for </w:t>
            </w:r>
            <w:r w:rsidR="00962C45">
              <w:rPr>
                <w:rFonts w:ascii="Times New Roman" w:eastAsia="Times New Roman" w:hAnsi="Times New Roman" w:cs="Times New Roman"/>
                <w:sz w:val="21"/>
                <w:szCs w:val="21"/>
              </w:rPr>
              <w:t>model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9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3166" w14:textId="7D44CD6D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2.5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CEAF3" w14:textId="5389D3AB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3.17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3E67" w14:textId="698A37BC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29.98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ABE3" w14:textId="768927B9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8.5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25B0" w14:textId="06C5CACA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4.45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C574" w14:textId="6D014E1E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0.40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B7EE" w14:textId="661ED194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5.8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CF32" w14:textId="475AFE32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2.4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91AC" w14:textId="08D69F6E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0.15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24B86" w14:textId="2CAEFB94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4.9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3DEE" w14:textId="4FF63495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1.88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C9CAB" w14:textId="334C0D79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9.02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115C" w14:textId="07ADB087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1.5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A39B" w14:textId="2D59EF27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9.51</w:t>
            </w: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A3917" w14:textId="6E388947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6.78</w:t>
            </w:r>
          </w:p>
        </w:tc>
      </w:tr>
      <w:tr w:rsidR="001E5BA4" w:rsidRPr="00992533" w14:paraId="09C0D7FD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EC0F" w14:textId="565BC234" w:rsidR="001E5BA4" w:rsidRPr="009B3748" w:rsidRDefault="001E5BA4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og</w:t>
            </w:r>
            <w:r w:rsidR="00C96B4B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ikelihood for </w:t>
            </w:r>
            <w:r w:rsidR="00962C45">
              <w:rPr>
                <w:rFonts w:ascii="Times New Roman" w:eastAsia="Times New Roman" w:hAnsi="Times New Roman" w:cs="Times New Roman"/>
                <w:sz w:val="21"/>
                <w:szCs w:val="21"/>
              </w:rPr>
              <w:t>model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10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E279" w14:textId="09F74808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2.0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D32CC" w14:textId="6E930949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0.45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72E1" w14:textId="19D82012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8.38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E197A" w14:textId="13531168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3.3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1AFD" w14:textId="74CF8577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1.0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2231" w14:textId="58401965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9.89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89A2C" w14:textId="2E1B1893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1.9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F8B29" w14:textId="608A93EB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0.8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836D" w14:textId="3F599A61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9.25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DD24" w14:textId="6B844650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2.4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812C" w14:textId="4C8A6B6A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10.2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85FB0" w14:textId="7547A130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8.58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893B" w14:textId="57FFACEA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9.4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48F1" w14:textId="06997E3A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8.0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71B58" w14:textId="498C3C27" w:rsidR="001E5BA4" w:rsidRPr="001E5BA4" w:rsidRDefault="00C96B4B" w:rsidP="00962C45">
            <w:pPr>
              <w:jc w:val="center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/>
                <w:sz w:val="21"/>
              </w:rPr>
              <w:t>˗</w:t>
            </w:r>
            <w:r w:rsidR="001E5BA4" w:rsidRPr="001E5BA4">
              <w:rPr>
                <w:rFonts w:ascii="Times New Roman" w:hAnsi="Times New Roman" w:cs="Times New Roman"/>
                <w:sz w:val="21"/>
              </w:rPr>
              <w:t>6.22</w:t>
            </w:r>
          </w:p>
        </w:tc>
      </w:tr>
      <w:tr w:rsidR="00BF5AEF" w:rsidRPr="00992533" w14:paraId="7B117C65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B04B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Test statistic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0D9A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.3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BD69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4.4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57B6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99.49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CB09E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3.6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6C87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5.8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02353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.36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0E68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7.7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6AF2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7.5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A47A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4.17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98A4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11.5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8786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7.4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DF25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.04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6284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9.5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0DC9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6.8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6BBBD3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2.60</w:t>
            </w:r>
          </w:p>
        </w:tc>
      </w:tr>
      <w:tr w:rsidR="009E4144" w:rsidRPr="00992533" w14:paraId="3E796017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88AEA" w14:textId="5C67955E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Degree of freedom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61DDA" w14:textId="0A072EDB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43526" w14:textId="509D5003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7BD82" w14:textId="3E1375BB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E01BC" w14:textId="0B985D54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57D83" w14:textId="6F41238C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CD9DD" w14:textId="30FDAF5E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ED3DE" w14:textId="0F3D6638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2CAA9" w14:textId="4187273E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57529" w14:textId="78F95880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C6F7A" w14:textId="10C524AF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D5D09" w14:textId="761CFC8D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6E137" w14:textId="5111A927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A9E46" w14:textId="2D9327CB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6AC1D" w14:textId="016A5C6F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4A58F5A" w14:textId="6868BEF3" w:rsidR="009E4144" w:rsidRPr="009E4144" w:rsidRDefault="009E4144" w:rsidP="00962C45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</w:tr>
      <w:tr w:rsidR="00BF5AEF" w:rsidRPr="00992533" w14:paraId="45BF048F" w14:textId="77777777" w:rsidTr="00962C45">
        <w:trPr>
          <w:trHeight w:val="340"/>
        </w:trPr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E1A83" w14:textId="77777777" w:rsidR="00BF5AEF" w:rsidRPr="009B3748" w:rsidRDefault="001E5BA4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-</w:t>
            </w:r>
            <w:r w:rsidR="00BF5AEF"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value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BFC1E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1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3CD48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740D0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="00BF5AEF"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 w:rsidR="00D24064">
              <w:rPr>
                <w:rFonts w:ascii="Times New Roman" w:eastAsia="Times New Roman" w:hAnsi="Times New Roman" w:cs="Times New Roman"/>
                <w:sz w:val="21"/>
                <w:szCs w:val="21"/>
              </w:rPr>
              <w:t>.0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1E3690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02BB2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92F65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12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DC0676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0D5BA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01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4419E3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04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1E0B9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6E914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01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98963B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15</w:t>
            </w:r>
          </w:p>
        </w:tc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839D6" w14:textId="77777777" w:rsidR="00BF5AEF" w:rsidRPr="009B3748" w:rsidRDefault="00CB43B9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&lt;</w:t>
            </w: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.00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FAFDE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01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AAB6C" w14:textId="77777777" w:rsidR="00BF5AEF" w:rsidRPr="009B3748" w:rsidRDefault="00BF5AEF" w:rsidP="00962C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9B3748">
              <w:rPr>
                <w:rFonts w:ascii="Times New Roman" w:eastAsia="Times New Roman" w:hAnsi="Times New Roman" w:cs="Times New Roman"/>
                <w:sz w:val="21"/>
                <w:szCs w:val="21"/>
              </w:rPr>
              <w:t>0.11</w:t>
            </w:r>
          </w:p>
        </w:tc>
      </w:tr>
    </w:tbl>
    <w:p w14:paraId="4C1EAFE0" w14:textId="77777777" w:rsidR="00955676" w:rsidRDefault="00955676"/>
    <w:sectPr w:rsidR="00955676" w:rsidSect="00BF5AEF">
      <w:pgSz w:w="16838" w:h="11906" w:orient="landscape"/>
      <w:pgMar w:top="1701" w:right="1985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7DFA9" w14:textId="77777777" w:rsidR="006D3811" w:rsidRDefault="006D3811" w:rsidP="00523A68">
      <w:pPr>
        <w:spacing w:after="0" w:line="240" w:lineRule="auto"/>
      </w:pPr>
      <w:r>
        <w:separator/>
      </w:r>
    </w:p>
  </w:endnote>
  <w:endnote w:type="continuationSeparator" w:id="0">
    <w:p w14:paraId="6EDA2DE1" w14:textId="77777777" w:rsidR="006D3811" w:rsidRDefault="006D3811" w:rsidP="00523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0A7D5" w14:textId="77777777" w:rsidR="006D3811" w:rsidRDefault="006D3811" w:rsidP="00523A68">
      <w:pPr>
        <w:spacing w:after="0" w:line="240" w:lineRule="auto"/>
      </w:pPr>
      <w:r>
        <w:separator/>
      </w:r>
    </w:p>
  </w:footnote>
  <w:footnote w:type="continuationSeparator" w:id="0">
    <w:p w14:paraId="38A3ACF2" w14:textId="77777777" w:rsidR="006D3811" w:rsidRDefault="006D3811" w:rsidP="00523A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IzMTAwNrQ0NTZV0lEKTi0uzszPAykwrQUAKBfi6ywAAAA="/>
  </w:docVars>
  <w:rsids>
    <w:rsidRoot w:val="00BF5AEF"/>
    <w:rsid w:val="00154FC7"/>
    <w:rsid w:val="001E5BA4"/>
    <w:rsid w:val="002F3D53"/>
    <w:rsid w:val="00346F3F"/>
    <w:rsid w:val="003C40C0"/>
    <w:rsid w:val="00523A68"/>
    <w:rsid w:val="005E06AB"/>
    <w:rsid w:val="00635C40"/>
    <w:rsid w:val="006D3811"/>
    <w:rsid w:val="00797AF0"/>
    <w:rsid w:val="007C39AD"/>
    <w:rsid w:val="00821EA9"/>
    <w:rsid w:val="00832CB1"/>
    <w:rsid w:val="00864A1B"/>
    <w:rsid w:val="008C0750"/>
    <w:rsid w:val="0095365F"/>
    <w:rsid w:val="00955676"/>
    <w:rsid w:val="00962C45"/>
    <w:rsid w:val="009E274F"/>
    <w:rsid w:val="009E4144"/>
    <w:rsid w:val="00A21E10"/>
    <w:rsid w:val="00BC2EB8"/>
    <w:rsid w:val="00BC6E15"/>
    <w:rsid w:val="00BF5AEF"/>
    <w:rsid w:val="00C96B4B"/>
    <w:rsid w:val="00CB43B9"/>
    <w:rsid w:val="00D24064"/>
    <w:rsid w:val="00DA5C5A"/>
    <w:rsid w:val="00DC7791"/>
    <w:rsid w:val="00F56590"/>
    <w:rsid w:val="00F653E9"/>
    <w:rsid w:val="00F8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9075666"/>
  <w15:chartTrackingRefBased/>
  <w15:docId w15:val="{E45B204C-FB1E-4138-BA8C-FA9E46BB5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5AE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3A6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523A68"/>
  </w:style>
  <w:style w:type="paragraph" w:styleId="a5">
    <w:name w:val="footer"/>
    <w:basedOn w:val="a"/>
    <w:link w:val="a6"/>
    <w:uiPriority w:val="99"/>
    <w:unhideWhenUsed/>
    <w:rsid w:val="00523A6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523A68"/>
  </w:style>
  <w:style w:type="paragraph" w:styleId="a7">
    <w:name w:val="Balloon Text"/>
    <w:basedOn w:val="a"/>
    <w:link w:val="a8"/>
    <w:uiPriority w:val="99"/>
    <w:semiHidden/>
    <w:unhideWhenUsed/>
    <w:rsid w:val="00635C4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35C40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Revision"/>
    <w:hidden/>
    <w:uiPriority w:val="99"/>
    <w:semiHidden/>
    <w:rsid w:val="00635C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5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アカウント</dc:creator>
  <cp:keywords/>
  <dc:description/>
  <cp:lastModifiedBy>NISHIURA Hiroshi</cp:lastModifiedBy>
  <cp:revision>2</cp:revision>
  <dcterms:created xsi:type="dcterms:W3CDTF">2021-10-07T05:34:00Z</dcterms:created>
  <dcterms:modified xsi:type="dcterms:W3CDTF">2021-10-07T05:34:00Z</dcterms:modified>
</cp:coreProperties>
</file>